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704F2" w14:textId="5BA55110" w:rsidR="008B4FDC" w:rsidRPr="00220EEC" w:rsidRDefault="00220EEC" w:rsidP="00220EEC">
      <w:pPr>
        <w:jc w:val="center"/>
        <w:rPr>
          <w:b/>
          <w:bCs/>
          <w:sz w:val="28"/>
          <w:szCs w:val="28"/>
        </w:rPr>
      </w:pPr>
      <w:r w:rsidRPr="00220EEC">
        <w:rPr>
          <w:b/>
          <w:bCs/>
          <w:sz w:val="28"/>
          <w:szCs w:val="28"/>
        </w:rPr>
        <w:t>ICT</w:t>
      </w:r>
      <w:r w:rsidR="000262EF">
        <w:rPr>
          <w:b/>
          <w:bCs/>
          <w:sz w:val="28"/>
          <w:szCs w:val="28"/>
        </w:rPr>
        <w:t>581</w:t>
      </w:r>
      <w:r w:rsidRPr="00220EEC">
        <w:rPr>
          <w:b/>
          <w:bCs/>
          <w:sz w:val="28"/>
          <w:szCs w:val="28"/>
        </w:rPr>
        <w:t xml:space="preserve"> – Assignment </w:t>
      </w:r>
      <w:r w:rsidR="00F62853">
        <w:rPr>
          <w:b/>
          <w:bCs/>
          <w:sz w:val="28"/>
          <w:szCs w:val="28"/>
        </w:rPr>
        <w:t>3</w:t>
      </w:r>
    </w:p>
    <w:p w14:paraId="6E3845D2" w14:textId="59E4DC64" w:rsidR="00220EEC" w:rsidRDefault="00155EE7">
      <w:r w:rsidRPr="00155EE7">
        <w:rPr>
          <w:b/>
          <w:bCs/>
        </w:rPr>
        <w:t>Instructor</w:t>
      </w:r>
      <w:r>
        <w:t>: Mostafa Mohamed</w:t>
      </w:r>
    </w:p>
    <w:p w14:paraId="470AA688" w14:textId="72BA84D6" w:rsidR="00155EE7" w:rsidRPr="00155EE7" w:rsidRDefault="00155EE7" w:rsidP="00155EE7">
      <w:r w:rsidRPr="00155EE7">
        <w:rPr>
          <w:b/>
          <w:bCs/>
        </w:rPr>
        <w:t>Description</w:t>
      </w:r>
      <w:r>
        <w:t xml:space="preserve">: </w:t>
      </w:r>
      <w:r w:rsidR="000262EF">
        <w:rPr>
          <w:lang w:val="en-US"/>
        </w:rPr>
        <w:t xml:space="preserve">use </w:t>
      </w:r>
      <w:r w:rsidR="00890128">
        <w:rPr>
          <w:lang w:val="en-US"/>
        </w:rPr>
        <w:t>React.js</w:t>
      </w:r>
      <w:r w:rsidR="000262EF">
        <w:rPr>
          <w:lang w:val="en-US"/>
        </w:rPr>
        <w:t xml:space="preserve"> to build </w:t>
      </w:r>
      <w:r w:rsidR="00890128">
        <w:rPr>
          <w:lang w:val="en-US"/>
        </w:rPr>
        <w:t>the following</w:t>
      </w:r>
      <w:r w:rsidRPr="00155EE7">
        <w:rPr>
          <w:lang w:val="en-US"/>
        </w:rPr>
        <w:t>.</w:t>
      </w:r>
    </w:p>
    <w:p w14:paraId="119464FA" w14:textId="1A121E84" w:rsidR="00220EEC" w:rsidRPr="00220EEC" w:rsidRDefault="00220EEC" w:rsidP="00220EEC">
      <w:pPr>
        <w:numPr>
          <w:ilvl w:val="0"/>
          <w:numId w:val="1"/>
        </w:numPr>
      </w:pPr>
      <w:r w:rsidRPr="00220EEC">
        <w:rPr>
          <w:lang w:val="en-US"/>
        </w:rPr>
        <w:t>Tasks:</w:t>
      </w:r>
    </w:p>
    <w:p w14:paraId="1B2A6B2C" w14:textId="4292E633" w:rsidR="00890128" w:rsidRPr="00890128" w:rsidRDefault="00890128" w:rsidP="00890128">
      <w:pPr>
        <w:ind w:left="720"/>
        <w:rPr>
          <w:lang w:val="en-US"/>
        </w:rPr>
      </w:pPr>
      <w:r w:rsidRPr="00890128">
        <w:rPr>
          <w:lang w:val="en-US"/>
        </w:rPr>
        <w:t xml:space="preserve">A- Create </w:t>
      </w:r>
      <w:r w:rsidR="007D4852">
        <w:rPr>
          <w:lang w:val="en-US"/>
        </w:rPr>
        <w:t>a full React application</w:t>
      </w:r>
      <w:r w:rsidRPr="00890128">
        <w:rPr>
          <w:lang w:val="en-US"/>
        </w:rPr>
        <w:t>:</w:t>
      </w:r>
    </w:p>
    <w:p w14:paraId="53C2837D" w14:textId="5D376FB2" w:rsidR="007D4852" w:rsidRPr="007D4852" w:rsidRDefault="007D4852" w:rsidP="007D4852">
      <w:pPr>
        <w:numPr>
          <w:ilvl w:val="1"/>
          <w:numId w:val="1"/>
        </w:numPr>
        <w:rPr>
          <w:lang w:val="en-US"/>
        </w:rPr>
      </w:pPr>
      <w:r w:rsidRPr="007D4852">
        <w:rPr>
          <w:lang w:val="en-US"/>
        </w:rPr>
        <w:t>Use the weather design</w:t>
      </w:r>
      <w:r>
        <w:rPr>
          <w:lang w:val="en-US"/>
        </w:rPr>
        <w:t xml:space="preserve"> discussed in class 8</w:t>
      </w:r>
      <w:r w:rsidRPr="007D4852">
        <w:rPr>
          <w:lang w:val="en-US"/>
        </w:rPr>
        <w:t>, create your weather application</w:t>
      </w:r>
    </w:p>
    <w:p w14:paraId="683B3E3B" w14:textId="77777777" w:rsidR="007D4852" w:rsidRPr="007D4852" w:rsidRDefault="007D4852" w:rsidP="007D4852">
      <w:pPr>
        <w:numPr>
          <w:ilvl w:val="1"/>
          <w:numId w:val="1"/>
        </w:numPr>
        <w:rPr>
          <w:lang w:val="en-US"/>
        </w:rPr>
      </w:pPr>
      <w:r w:rsidRPr="007D4852">
        <w:rPr>
          <w:lang w:val="en-US"/>
        </w:rPr>
        <w:t>Feel free to add more components or make your design modifications are needed</w:t>
      </w:r>
    </w:p>
    <w:p w14:paraId="3D1E6411" w14:textId="2C014290" w:rsidR="00890128" w:rsidRPr="007D4852" w:rsidRDefault="007D4852" w:rsidP="00023948">
      <w:pPr>
        <w:numPr>
          <w:ilvl w:val="1"/>
          <w:numId w:val="1"/>
        </w:numPr>
        <w:rPr>
          <w:lang w:val="en-US"/>
        </w:rPr>
      </w:pPr>
      <w:r w:rsidRPr="007D4852">
        <w:rPr>
          <w:lang w:val="en-US"/>
        </w:rPr>
        <w:t xml:space="preserve">Make sure your final UI looks professional </w:t>
      </w:r>
    </w:p>
    <w:p w14:paraId="75F660A3" w14:textId="77777777" w:rsidR="007D4852" w:rsidRPr="007D4852" w:rsidRDefault="008B6DEA" w:rsidP="007D4852">
      <w:pPr>
        <w:ind w:left="360" w:firstLine="360"/>
        <w:rPr>
          <w:lang w:val="en-US"/>
        </w:rPr>
      </w:pPr>
      <w:r w:rsidRPr="008B6DEA">
        <w:rPr>
          <w:lang w:val="en-US"/>
        </w:rPr>
        <w:t xml:space="preserve">B- </w:t>
      </w:r>
      <w:r w:rsidR="007D4852" w:rsidRPr="007D4852">
        <w:rPr>
          <w:lang w:val="en-US"/>
        </w:rPr>
        <w:t>Convert the Weather Application to React Node Application</w:t>
      </w:r>
    </w:p>
    <w:p w14:paraId="27EAF6DF" w14:textId="77777777" w:rsidR="007D4852" w:rsidRDefault="007D4852" w:rsidP="007D4852">
      <w:pPr>
        <w:numPr>
          <w:ilvl w:val="1"/>
          <w:numId w:val="1"/>
        </w:numPr>
        <w:rPr>
          <w:lang w:val="en-US"/>
        </w:rPr>
      </w:pPr>
      <w:r w:rsidRPr="007D4852">
        <w:rPr>
          <w:lang w:val="en-US"/>
        </w:rPr>
        <w:t>Add 3 test files for 3 components</w:t>
      </w:r>
    </w:p>
    <w:p w14:paraId="41C5ACA5" w14:textId="6E1B49CC" w:rsidR="007D4852" w:rsidRPr="007D4852" w:rsidRDefault="007D4852" w:rsidP="007D4852">
      <w:pPr>
        <w:numPr>
          <w:ilvl w:val="1"/>
          <w:numId w:val="1"/>
        </w:numPr>
        <w:rPr>
          <w:lang w:val="en-US"/>
        </w:rPr>
      </w:pPr>
      <w:r w:rsidRPr="007D4852">
        <w:rPr>
          <w:lang w:val="en-US"/>
        </w:rPr>
        <w:t>Each test file should have 2 tests</w:t>
      </w:r>
    </w:p>
    <w:p w14:paraId="55973E3C" w14:textId="3072FB9F" w:rsidR="00F62853" w:rsidRPr="00220EEC" w:rsidRDefault="007D4852" w:rsidP="007D4852">
      <w:pPr>
        <w:ind w:left="360" w:firstLine="360"/>
      </w:pPr>
      <w:r>
        <w:rPr>
          <w:lang w:val="en-US"/>
        </w:rPr>
        <w:t xml:space="preserve">C- </w:t>
      </w:r>
      <w:r w:rsidR="00F62853" w:rsidRPr="007D4852">
        <w:rPr>
          <w:lang w:val="en-US"/>
        </w:rPr>
        <w:t xml:space="preserve">Convert 3 of the Weather components to be function components with hooks </w:t>
      </w:r>
    </w:p>
    <w:p w14:paraId="2911EF32" w14:textId="26755535" w:rsidR="00155EE7" w:rsidRDefault="00155EE7" w:rsidP="00823121">
      <w:pPr>
        <w:ind w:left="1080"/>
        <w:rPr>
          <w:rFonts w:ascii="Arial" w:eastAsiaTheme="minorEastAsia" w:hAnsi="Arial" w:cs="Arial"/>
          <w:b/>
          <w:sz w:val="24"/>
          <w:szCs w:val="24"/>
          <w:lang w:val="en-US" w:eastAsia="en-CA"/>
        </w:rPr>
      </w:pPr>
    </w:p>
    <w:p w14:paraId="7E52A81E" w14:textId="5C1EB17A" w:rsidR="000262EF" w:rsidRDefault="000262EF" w:rsidP="000262EF">
      <w:pPr>
        <w:rPr>
          <w:rFonts w:ascii="Arial" w:eastAsiaTheme="minorEastAsia" w:hAnsi="Arial" w:cs="Arial"/>
          <w:b/>
          <w:sz w:val="24"/>
          <w:szCs w:val="24"/>
          <w:lang w:val="en-US" w:eastAsia="en-CA"/>
        </w:rPr>
      </w:pPr>
      <w:r>
        <w:rPr>
          <w:rFonts w:ascii="Arial" w:eastAsiaTheme="minorEastAsia" w:hAnsi="Arial" w:cs="Arial"/>
          <w:b/>
          <w:sz w:val="24"/>
          <w:szCs w:val="24"/>
          <w:lang w:val="en-US" w:eastAsia="en-CA"/>
        </w:rPr>
        <w:t>Submission</w:t>
      </w:r>
    </w:p>
    <w:p w14:paraId="208B8D22" w14:textId="7D8CA757" w:rsidR="000262EF" w:rsidRPr="000262EF" w:rsidRDefault="00F62853" w:rsidP="000262EF">
      <w:r>
        <w:t>Delete the node-modules folder from your project, ZIP it and upload it to D2L. Create a Word or PDF file with screen-shots and upload it directly to D2L (don’t put it in the ZIP file)</w:t>
      </w:r>
      <w:r w:rsidR="000262EF">
        <w:t>.</w:t>
      </w:r>
    </w:p>
    <w:p w14:paraId="2CBEA248" w14:textId="5D51E02C" w:rsidR="00155EE7" w:rsidRPr="00CC3649" w:rsidRDefault="00155EE7" w:rsidP="00155EE7">
      <w:pPr>
        <w:pStyle w:val="Heading2"/>
      </w:pPr>
      <w:r w:rsidRPr="00CC3649">
        <w:t xml:space="preserve">Evaluation </w:t>
      </w:r>
    </w:p>
    <w:p w14:paraId="28646306" w14:textId="77A6902C" w:rsidR="00155EE7" w:rsidRPr="00410558" w:rsidRDefault="00155EE7" w:rsidP="00155EE7">
      <w:r>
        <w:t>This assignment</w:t>
      </w:r>
      <w:r w:rsidRPr="00410558">
        <w:t xml:space="preserve"> </w:t>
      </w:r>
      <w:r>
        <w:t>is graded out of 3</w:t>
      </w:r>
      <w:r w:rsidR="004A7041">
        <w:t>5</w:t>
      </w:r>
      <w:r>
        <w:t xml:space="preserve"> points using the following rubric</w:t>
      </w:r>
      <w:r w:rsidR="001D3A24">
        <w:t>, for each task,</w:t>
      </w:r>
      <w:r>
        <w:t xml:space="preserve"> and is </w:t>
      </w:r>
      <w:r w:rsidRPr="00CC2C47">
        <w:t>worth 3</w:t>
      </w:r>
      <w:r w:rsidR="004A7041">
        <w:t>5</w:t>
      </w:r>
      <w:r w:rsidRPr="00CC2C47">
        <w:t>%</w:t>
      </w:r>
      <w:r>
        <w:t xml:space="preserve"> of the final grade.</w:t>
      </w:r>
    </w:p>
    <w:p w14:paraId="26FCD474" w14:textId="77777777" w:rsidR="00155EE7" w:rsidRDefault="00155EE7" w:rsidP="00155EE7">
      <w:r>
        <w:t>Learners may receive partial scores or a zero for unacceptable work.</w:t>
      </w:r>
    </w:p>
    <w:p w14:paraId="4C6F2096" w14:textId="77777777" w:rsidR="00155EE7" w:rsidRDefault="00155EE7" w:rsidP="00155EE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41"/>
        <w:gridCol w:w="2242"/>
        <w:gridCol w:w="2242"/>
        <w:gridCol w:w="2242"/>
        <w:gridCol w:w="946"/>
      </w:tblGrid>
      <w:tr w:rsidR="00155EE7" w:rsidRPr="00410558" w14:paraId="551CB71D" w14:textId="77777777" w:rsidTr="00402CBB">
        <w:trPr>
          <w:cantSplit/>
          <w:tblHeader/>
        </w:trPr>
        <w:tc>
          <w:tcPr>
            <w:tcW w:w="1130" w:type="pct"/>
            <w:shd w:val="clear" w:color="auto" w:fill="808080" w:themeFill="background1" w:themeFillShade="80"/>
            <w:vAlign w:val="center"/>
          </w:tcPr>
          <w:p w14:paraId="5E41E80B" w14:textId="77777777" w:rsidR="00155EE7" w:rsidRPr="00B53E8A" w:rsidRDefault="00155EE7" w:rsidP="00402CBB">
            <w:pPr>
              <w:pStyle w:val="TableHeading"/>
            </w:pPr>
            <w:r w:rsidRPr="00B53E8A">
              <w:t>Does Not Meet Expectations</w:t>
            </w:r>
            <w:r w:rsidRPr="00B53E8A">
              <w:br/>
            </w:r>
            <w:r>
              <w:t>0</w:t>
            </w:r>
          </w:p>
        </w:tc>
        <w:tc>
          <w:tcPr>
            <w:tcW w:w="1131" w:type="pct"/>
            <w:shd w:val="clear" w:color="auto" w:fill="808080" w:themeFill="background1" w:themeFillShade="80"/>
            <w:vAlign w:val="center"/>
          </w:tcPr>
          <w:p w14:paraId="216FC7C3" w14:textId="77777777" w:rsidR="00155EE7" w:rsidRPr="00B53E8A" w:rsidRDefault="00155EE7" w:rsidP="00402CBB">
            <w:pPr>
              <w:pStyle w:val="TableHeading"/>
            </w:pPr>
            <w:r w:rsidRPr="00B53E8A">
              <w:t>Partially Meets Expectations</w:t>
            </w:r>
            <w:r w:rsidRPr="00B53E8A">
              <w:br/>
            </w:r>
            <w:r>
              <w:t>1-3</w:t>
            </w:r>
          </w:p>
        </w:tc>
        <w:tc>
          <w:tcPr>
            <w:tcW w:w="1131" w:type="pct"/>
            <w:shd w:val="clear" w:color="auto" w:fill="808080" w:themeFill="background1" w:themeFillShade="80"/>
            <w:vAlign w:val="center"/>
          </w:tcPr>
          <w:p w14:paraId="584F4E8B" w14:textId="77777777" w:rsidR="00155EE7" w:rsidRPr="00B53E8A" w:rsidRDefault="00155EE7" w:rsidP="00402CBB">
            <w:pPr>
              <w:pStyle w:val="TableHeading"/>
            </w:pPr>
            <w:r w:rsidRPr="00B53E8A">
              <w:t>Meets</w:t>
            </w:r>
            <w:r w:rsidRPr="00B53E8A">
              <w:br/>
              <w:t>Expectations</w:t>
            </w:r>
            <w:r w:rsidRPr="00B53E8A">
              <w:br/>
            </w:r>
            <w:r>
              <w:t>4</w:t>
            </w:r>
          </w:p>
        </w:tc>
        <w:tc>
          <w:tcPr>
            <w:tcW w:w="1131" w:type="pct"/>
            <w:shd w:val="clear" w:color="auto" w:fill="808080" w:themeFill="background1" w:themeFillShade="80"/>
            <w:vAlign w:val="center"/>
          </w:tcPr>
          <w:p w14:paraId="75850801" w14:textId="77777777" w:rsidR="00155EE7" w:rsidRPr="00B53E8A" w:rsidRDefault="00155EE7" w:rsidP="00402CBB">
            <w:pPr>
              <w:pStyle w:val="TableHeading"/>
            </w:pPr>
            <w:r w:rsidRPr="00B53E8A">
              <w:t>Exceeds Expectations</w:t>
            </w:r>
            <w:r w:rsidRPr="00B53E8A">
              <w:br/>
            </w:r>
            <w:r>
              <w:t>5</w:t>
            </w:r>
          </w:p>
        </w:tc>
        <w:tc>
          <w:tcPr>
            <w:tcW w:w="478" w:type="pct"/>
            <w:shd w:val="clear" w:color="auto" w:fill="808080" w:themeFill="background1" w:themeFillShade="80"/>
            <w:vAlign w:val="center"/>
          </w:tcPr>
          <w:p w14:paraId="0B910295" w14:textId="77777777" w:rsidR="00155EE7" w:rsidRPr="00B53E8A" w:rsidRDefault="00155EE7" w:rsidP="00402CBB">
            <w:pPr>
              <w:pStyle w:val="TableHeading"/>
            </w:pPr>
            <w:r w:rsidRPr="00B53E8A">
              <w:t>Max Points</w:t>
            </w:r>
          </w:p>
        </w:tc>
      </w:tr>
      <w:tr w:rsidR="00155EE7" w:rsidRPr="00410558" w14:paraId="231DD896" w14:textId="77777777" w:rsidTr="00402CBB">
        <w:trPr>
          <w:cantSplit/>
        </w:trPr>
        <w:tc>
          <w:tcPr>
            <w:tcW w:w="1130" w:type="pct"/>
          </w:tcPr>
          <w:p w14:paraId="49A9BB16" w14:textId="77777777" w:rsidR="00155EE7" w:rsidRPr="00A70ED5" w:rsidRDefault="00155EE7" w:rsidP="00402CBB">
            <w:pPr>
              <w:pStyle w:val="TableText"/>
            </w:pPr>
            <w:r>
              <w:t>No answer provided.</w:t>
            </w:r>
          </w:p>
        </w:tc>
        <w:tc>
          <w:tcPr>
            <w:tcW w:w="1131" w:type="pct"/>
          </w:tcPr>
          <w:p w14:paraId="0F7B15E2" w14:textId="77777777" w:rsidR="00155EE7" w:rsidRPr="00A70ED5" w:rsidRDefault="00155EE7" w:rsidP="00402CBB">
            <w:pPr>
              <w:pStyle w:val="TableText"/>
            </w:pPr>
            <w:r>
              <w:t xml:space="preserve">Results are not as required. Code is not clear and not optimized.  </w:t>
            </w:r>
          </w:p>
        </w:tc>
        <w:tc>
          <w:tcPr>
            <w:tcW w:w="1131" w:type="pct"/>
          </w:tcPr>
          <w:p w14:paraId="00033F3F" w14:textId="77777777" w:rsidR="00155EE7" w:rsidRPr="00A70ED5" w:rsidRDefault="00155EE7" w:rsidP="00402CBB">
            <w:pPr>
              <w:pStyle w:val="TableText"/>
            </w:pPr>
            <w:r>
              <w:t>Results are very close to expectation. Code is clear.</w:t>
            </w:r>
          </w:p>
        </w:tc>
        <w:tc>
          <w:tcPr>
            <w:tcW w:w="1131" w:type="pct"/>
          </w:tcPr>
          <w:p w14:paraId="179DF396" w14:textId="77777777" w:rsidR="00155EE7" w:rsidRPr="00A70ED5" w:rsidRDefault="00155EE7" w:rsidP="00402CBB">
            <w:pPr>
              <w:pStyle w:val="TableText"/>
            </w:pPr>
            <w:r>
              <w:t>Results as expected. Code is clear and optimized.</w:t>
            </w:r>
            <w:r w:rsidRPr="003D7053">
              <w:t xml:space="preserve"> </w:t>
            </w:r>
          </w:p>
        </w:tc>
        <w:tc>
          <w:tcPr>
            <w:tcW w:w="478" w:type="pct"/>
            <w:vAlign w:val="center"/>
          </w:tcPr>
          <w:p w14:paraId="21966E9A" w14:textId="77777777" w:rsidR="00155EE7" w:rsidRPr="00005EFD" w:rsidRDefault="00155EE7" w:rsidP="00402CBB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</w:tbl>
    <w:p w14:paraId="221FD094" w14:textId="39917716" w:rsidR="00220EEC" w:rsidRDefault="00220EEC"/>
    <w:p w14:paraId="1C925F1C" w14:textId="77777777" w:rsidR="00220EEC" w:rsidRDefault="00220EEC"/>
    <w:sectPr w:rsidR="00220EEC" w:rsidSect="00155EE7">
      <w:headerReference w:type="default" r:id="rId7"/>
      <w:footerReference w:type="default" r:id="rId8"/>
      <w:pgSz w:w="12240" w:h="15840"/>
      <w:pgMar w:top="1545" w:right="1183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87003" w14:textId="77777777" w:rsidR="00772C99" w:rsidRDefault="00772C99" w:rsidP="00155EE7">
      <w:pPr>
        <w:spacing w:after="0" w:line="240" w:lineRule="auto"/>
      </w:pPr>
      <w:r>
        <w:separator/>
      </w:r>
    </w:p>
  </w:endnote>
  <w:endnote w:type="continuationSeparator" w:id="0">
    <w:p w14:paraId="167E983B" w14:textId="77777777" w:rsidR="00772C99" w:rsidRDefault="00772C99" w:rsidP="00155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F2C32" w14:textId="00EFB88B" w:rsidR="00155EE7" w:rsidRPr="00844E27" w:rsidRDefault="00155EE7" w:rsidP="00155EE7">
    <w:pPr>
      <w:pStyle w:val="Footer"/>
      <w:rPr>
        <w:sz w:val="20"/>
        <w:szCs w:val="20"/>
      </w:rPr>
    </w:pPr>
    <w:r w:rsidRPr="0096664F">
      <w:t xml:space="preserve">ICT </w:t>
    </w:r>
    <w:r w:rsidR="000262EF">
      <w:t>581</w:t>
    </w:r>
    <w:r w:rsidRPr="0096664F">
      <w:t xml:space="preserve"> – </w:t>
    </w:r>
    <w:r w:rsidR="000262EF" w:rsidRPr="000262EF">
      <w:t>HTML5 and CSS3 with jQuery</w:t>
    </w:r>
    <w:r>
      <w:tab/>
      <w:t xml:space="preserve">   </w:t>
    </w:r>
    <w:sdt>
      <w:sdtPr>
        <w:id w:val="-1125617576"/>
        <w:docPartObj>
          <w:docPartGallery w:val="Page Numbers (Bottom of Page)"/>
          <w:docPartUnique/>
        </w:docPartObj>
      </w:sdtPr>
      <w:sdtEndPr>
        <w:rPr>
          <w:sz w:val="20"/>
          <w:szCs w:val="20"/>
        </w:rPr>
      </w:sdtEndPr>
      <w:sdtContent>
        <w:sdt>
          <w:sdtPr>
            <w:rPr>
              <w:sz w:val="20"/>
              <w:szCs w:val="20"/>
            </w:rPr>
            <w:id w:val="98381352"/>
            <w:docPartObj>
              <w:docPartGallery w:val="Page Numbers (Top of Page)"/>
              <w:docPartUnique/>
            </w:docPartObj>
          </w:sdtPr>
          <w:sdtEndPr/>
          <w:sdtContent>
            <w:r w:rsidRPr="009B6FB8">
              <w:rPr>
                <w:b/>
                <w:sz w:val="20"/>
                <w:szCs w:val="20"/>
              </w:rPr>
              <w:t xml:space="preserve">Page </w:t>
            </w:r>
            <w:r w:rsidRPr="009B6FB8">
              <w:rPr>
                <w:b/>
                <w:bCs/>
                <w:sz w:val="20"/>
                <w:szCs w:val="20"/>
              </w:rPr>
              <w:fldChar w:fldCharType="begin"/>
            </w:r>
            <w:r w:rsidRPr="009B6FB8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9B6FB8">
              <w:rPr>
                <w:b/>
                <w:bCs/>
                <w:sz w:val="20"/>
                <w:szCs w:val="20"/>
              </w:rPr>
              <w:fldChar w:fldCharType="separate"/>
            </w:r>
            <w:r>
              <w:rPr>
                <w:b/>
                <w:bCs/>
                <w:sz w:val="20"/>
                <w:szCs w:val="20"/>
              </w:rPr>
              <w:t>1</w:t>
            </w:r>
            <w:r w:rsidRPr="009B6FB8">
              <w:rPr>
                <w:b/>
                <w:bCs/>
                <w:sz w:val="20"/>
                <w:szCs w:val="20"/>
              </w:rPr>
              <w:fldChar w:fldCharType="end"/>
            </w:r>
            <w:r w:rsidRPr="009B6FB8">
              <w:rPr>
                <w:b/>
                <w:sz w:val="20"/>
                <w:szCs w:val="20"/>
              </w:rPr>
              <w:t xml:space="preserve"> of </w:t>
            </w:r>
            <w:r w:rsidRPr="009B6FB8">
              <w:rPr>
                <w:b/>
                <w:bCs/>
                <w:sz w:val="20"/>
                <w:szCs w:val="20"/>
              </w:rPr>
              <w:fldChar w:fldCharType="begin"/>
            </w:r>
            <w:r w:rsidRPr="009B6FB8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9B6FB8">
              <w:rPr>
                <w:b/>
                <w:bCs/>
                <w:sz w:val="20"/>
                <w:szCs w:val="20"/>
              </w:rPr>
              <w:fldChar w:fldCharType="separate"/>
            </w:r>
            <w:r>
              <w:rPr>
                <w:b/>
                <w:bCs/>
                <w:sz w:val="20"/>
                <w:szCs w:val="20"/>
              </w:rPr>
              <w:t>4</w:t>
            </w:r>
            <w:r w:rsidRPr="009B6FB8">
              <w:rPr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  <w:p w14:paraId="63944721" w14:textId="77777777" w:rsidR="00155EE7" w:rsidRDefault="00155E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28E45" w14:textId="77777777" w:rsidR="00772C99" w:rsidRDefault="00772C99" w:rsidP="00155EE7">
      <w:pPr>
        <w:spacing w:after="0" w:line="240" w:lineRule="auto"/>
      </w:pPr>
      <w:r>
        <w:separator/>
      </w:r>
    </w:p>
  </w:footnote>
  <w:footnote w:type="continuationSeparator" w:id="0">
    <w:p w14:paraId="6AEA4D01" w14:textId="77777777" w:rsidR="00772C99" w:rsidRDefault="00772C99" w:rsidP="00155E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97ED0" w14:textId="1925CFCD" w:rsidR="00155EE7" w:rsidRPr="00FA3214" w:rsidRDefault="00155EE7" w:rsidP="00155EE7">
    <w:pPr>
      <w:pStyle w:val="Header"/>
      <w:tabs>
        <w:tab w:val="clear" w:pos="4680"/>
        <w:tab w:val="clear" w:pos="9360"/>
      </w:tabs>
      <w:ind w:left="792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7C2A9B0" wp14:editId="51F47A49">
          <wp:simplePos x="0" y="0"/>
          <wp:positionH relativeFrom="column">
            <wp:posOffset>43815</wp:posOffset>
          </wp:positionH>
          <wp:positionV relativeFrom="paragraph">
            <wp:posOffset>24765</wp:posOffset>
          </wp:positionV>
          <wp:extent cx="2921635" cy="51435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C-vert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921635" cy="514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sz w:val="24"/>
        <w:szCs w:val="24"/>
      </w:rPr>
      <w:t xml:space="preserve">    conted.ucalgary.ca</w:t>
    </w:r>
  </w:p>
  <w:p w14:paraId="2399269B" w14:textId="77777777" w:rsidR="00155EE7" w:rsidRDefault="00155E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5404"/>
    <w:multiLevelType w:val="hybridMultilevel"/>
    <w:tmpl w:val="D5244C24"/>
    <w:lvl w:ilvl="0" w:tplc="9300F2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600D8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26C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4B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C07A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A04C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9EF4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9C31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2248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60D14A6"/>
    <w:multiLevelType w:val="hybridMultilevel"/>
    <w:tmpl w:val="B8681550"/>
    <w:lvl w:ilvl="0" w:tplc="EDEAE1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C03A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1E9A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F4B4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CC89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5C7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B465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9412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0ED1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68F3080"/>
    <w:multiLevelType w:val="hybridMultilevel"/>
    <w:tmpl w:val="1FE85992"/>
    <w:lvl w:ilvl="0" w:tplc="CD249C84">
      <w:start w:val="3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901560F"/>
    <w:multiLevelType w:val="hybridMultilevel"/>
    <w:tmpl w:val="8EAA9F4C"/>
    <w:lvl w:ilvl="0" w:tplc="C792CC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60134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3E08E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968D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58AB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490D8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342D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10F5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DAB1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D9134AA"/>
    <w:multiLevelType w:val="hybridMultilevel"/>
    <w:tmpl w:val="FF04D51C"/>
    <w:lvl w:ilvl="0" w:tplc="D9B202FC">
      <w:start w:val="3"/>
      <w:numFmt w:val="upperLetter"/>
      <w:lvlText w:val="%1-"/>
      <w:lvlJc w:val="left"/>
      <w:pPr>
        <w:ind w:left="1080" w:hanging="360"/>
      </w:pPr>
      <w:rPr>
        <w:rFonts w:eastAsiaTheme="minorEastAsia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5207EB5"/>
    <w:multiLevelType w:val="hybridMultilevel"/>
    <w:tmpl w:val="97366620"/>
    <w:lvl w:ilvl="0" w:tplc="416429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C078B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E2BF7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2C77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AC68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FA2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0A07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DA9E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6AEB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0835691"/>
    <w:multiLevelType w:val="hybridMultilevel"/>
    <w:tmpl w:val="8F8EE2B6"/>
    <w:lvl w:ilvl="0" w:tplc="1F2C2E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68E5A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7C30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8041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C6D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D42F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0C0E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7632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7C97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2906F1C"/>
    <w:multiLevelType w:val="hybridMultilevel"/>
    <w:tmpl w:val="C6A671C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3F85C82"/>
    <w:multiLevelType w:val="hybridMultilevel"/>
    <w:tmpl w:val="72B2875E"/>
    <w:lvl w:ilvl="0" w:tplc="BDDC19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B247E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6A2C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A4C2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D83A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24AA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4056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BE6F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380A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4FE310C"/>
    <w:multiLevelType w:val="hybridMultilevel"/>
    <w:tmpl w:val="C75A5750"/>
    <w:lvl w:ilvl="0" w:tplc="1F28C1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EE62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DE4B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5274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6E9D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6460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C4BD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3B260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4C59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1884CB1"/>
    <w:multiLevelType w:val="hybridMultilevel"/>
    <w:tmpl w:val="DD720C3A"/>
    <w:lvl w:ilvl="0" w:tplc="6E845A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06F38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34C3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66CD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362E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D436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64D0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A670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B0E3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76507909">
    <w:abstractNumId w:val="5"/>
  </w:num>
  <w:num w:numId="2" w16cid:durableId="34238203">
    <w:abstractNumId w:val="6"/>
  </w:num>
  <w:num w:numId="3" w16cid:durableId="599458482">
    <w:abstractNumId w:val="0"/>
  </w:num>
  <w:num w:numId="4" w16cid:durableId="1972856458">
    <w:abstractNumId w:val="1"/>
  </w:num>
  <w:num w:numId="5" w16cid:durableId="378747211">
    <w:abstractNumId w:val="9"/>
  </w:num>
  <w:num w:numId="6" w16cid:durableId="210532422">
    <w:abstractNumId w:val="8"/>
  </w:num>
  <w:num w:numId="7" w16cid:durableId="82800358">
    <w:abstractNumId w:val="3"/>
  </w:num>
  <w:num w:numId="8" w16cid:durableId="732511677">
    <w:abstractNumId w:val="10"/>
  </w:num>
  <w:num w:numId="9" w16cid:durableId="1312061143">
    <w:abstractNumId w:val="2"/>
  </w:num>
  <w:num w:numId="10" w16cid:durableId="1097094315">
    <w:abstractNumId w:val="4"/>
  </w:num>
  <w:num w:numId="11" w16cid:durableId="18608515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jIxMjc0MLI0M7BQ0lEKTi0uzszPAykwqQUAYbAwkSwAAAA="/>
  </w:docVars>
  <w:rsids>
    <w:rsidRoot w:val="00220EEC"/>
    <w:rsid w:val="000262EF"/>
    <w:rsid w:val="00155EE7"/>
    <w:rsid w:val="001D3A24"/>
    <w:rsid w:val="00220EEC"/>
    <w:rsid w:val="004A7041"/>
    <w:rsid w:val="00675448"/>
    <w:rsid w:val="00772C99"/>
    <w:rsid w:val="0078097D"/>
    <w:rsid w:val="007D4852"/>
    <w:rsid w:val="00823121"/>
    <w:rsid w:val="00890128"/>
    <w:rsid w:val="008B4FDC"/>
    <w:rsid w:val="008B6DEA"/>
    <w:rsid w:val="008D366F"/>
    <w:rsid w:val="00C64A35"/>
    <w:rsid w:val="00F6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3269CF"/>
  <w15:chartTrackingRefBased/>
  <w15:docId w15:val="{BA692683-D8E5-478D-89F4-A8DC9DD98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5EE7"/>
    <w:pPr>
      <w:spacing w:before="120" w:after="120" w:line="240" w:lineRule="auto"/>
      <w:outlineLvl w:val="1"/>
    </w:pPr>
    <w:rPr>
      <w:rFonts w:ascii="Arial" w:eastAsiaTheme="minorEastAsia" w:hAnsi="Arial" w:cs="Arial"/>
      <w:b/>
      <w:sz w:val="24"/>
      <w:szCs w:val="24"/>
      <w:lang w:val="en-US" w:eastAsia="en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5E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EE7"/>
  </w:style>
  <w:style w:type="paragraph" w:styleId="Footer">
    <w:name w:val="footer"/>
    <w:basedOn w:val="Normal"/>
    <w:link w:val="FooterChar"/>
    <w:uiPriority w:val="99"/>
    <w:unhideWhenUsed/>
    <w:rsid w:val="00155E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EE7"/>
  </w:style>
  <w:style w:type="character" w:customStyle="1" w:styleId="Heading2Char">
    <w:name w:val="Heading 2 Char"/>
    <w:basedOn w:val="DefaultParagraphFont"/>
    <w:link w:val="Heading2"/>
    <w:uiPriority w:val="9"/>
    <w:rsid w:val="00155EE7"/>
    <w:rPr>
      <w:rFonts w:ascii="Arial" w:eastAsiaTheme="minorEastAsia" w:hAnsi="Arial" w:cs="Arial"/>
      <w:b/>
      <w:sz w:val="24"/>
      <w:szCs w:val="24"/>
      <w:lang w:val="en-US" w:eastAsia="en-CA"/>
    </w:rPr>
  </w:style>
  <w:style w:type="paragraph" w:styleId="NormalWeb">
    <w:name w:val="Normal (Web)"/>
    <w:basedOn w:val="Normal"/>
    <w:unhideWhenUsed/>
    <w:rsid w:val="00155EE7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customStyle="1" w:styleId="TableHeading">
    <w:name w:val="Table Heading"/>
    <w:basedOn w:val="Normal"/>
    <w:qFormat/>
    <w:rsid w:val="00155EE7"/>
    <w:pPr>
      <w:spacing w:after="0" w:line="240" w:lineRule="auto"/>
      <w:jc w:val="center"/>
    </w:pPr>
    <w:rPr>
      <w:rFonts w:ascii="Arial" w:eastAsiaTheme="minorEastAsia" w:hAnsi="Arial" w:cs="Arial"/>
      <w:b/>
      <w:color w:val="FFFFFF" w:themeColor="background1"/>
      <w:sz w:val="20"/>
      <w:szCs w:val="20"/>
      <w:lang w:val="en-US"/>
    </w:rPr>
  </w:style>
  <w:style w:type="paragraph" w:customStyle="1" w:styleId="TableText">
    <w:name w:val="Table Text"/>
    <w:basedOn w:val="Normal"/>
    <w:qFormat/>
    <w:rsid w:val="00155EE7"/>
    <w:pPr>
      <w:spacing w:before="120" w:after="120" w:line="240" w:lineRule="auto"/>
    </w:pPr>
    <w:rPr>
      <w:rFonts w:ascii="Arial" w:eastAsiaTheme="minorEastAsia" w:hAnsi="Arial" w:cs="Arial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155EE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8B6D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6D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3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621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11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1407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10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10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07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37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9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932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92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3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71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370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365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1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9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1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18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4895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50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6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1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779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58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55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23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018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7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530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66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7882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2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04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7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26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49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809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13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0639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6876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713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30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8549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519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438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Mohamed</dc:creator>
  <cp:keywords/>
  <dc:description/>
  <cp:lastModifiedBy>Mostafa Mohamed</cp:lastModifiedBy>
  <cp:revision>7</cp:revision>
  <dcterms:created xsi:type="dcterms:W3CDTF">2021-08-26T03:33:00Z</dcterms:created>
  <dcterms:modified xsi:type="dcterms:W3CDTF">2022-06-22T03:10:00Z</dcterms:modified>
</cp:coreProperties>
</file>